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lie finl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l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inl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 Farrington Cir, Lincolnshire, IL, USA Lincolnshire, IL, USA 6006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liefinley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164166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rol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t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0/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l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0/2015</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ra</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4/2017</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